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0A439" w14:textId="77777777" w:rsidR="00DF5E4E" w:rsidRDefault="000C5A26">
      <w:pPr>
        <w:spacing w:before="19" w:after="0" w:line="240" w:lineRule="auto"/>
        <w:ind w:left="3260" w:right="-20"/>
        <w:jc w:val="right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McLeod Road Traditional Elementary School PAC </w:t>
      </w: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hidden="0" allowOverlap="1" wp14:anchorId="10F5459F" wp14:editId="2C7CAF3E">
            <wp:simplePos x="0" y="0"/>
            <wp:positionH relativeFrom="column">
              <wp:posOffset>455295</wp:posOffset>
            </wp:positionH>
            <wp:positionV relativeFrom="paragraph">
              <wp:posOffset>423</wp:posOffset>
            </wp:positionV>
            <wp:extent cx="1009650" cy="823595"/>
            <wp:effectExtent l="0" t="0" r="0" b="0"/>
            <wp:wrapSquare wrapText="bothSides" distT="0" distB="0" distL="114300" distR="11430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823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6F8E97D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esident.mrtpac@gmail.com</w:t>
      </w:r>
    </w:p>
    <w:p w14:paraId="06221E88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6325 – 142 Street, Surrey, BC, V3X 1B9</w:t>
      </w:r>
    </w:p>
    <w:p w14:paraId="65F9EAC5" w14:textId="77777777" w:rsidR="00DF5E4E" w:rsidRDefault="000C5A26">
      <w:pPr>
        <w:spacing w:after="0" w:line="223" w:lineRule="auto"/>
        <w:ind w:left="2068"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hone: 604-595-1060 / Fax: 604-595-1059</w:t>
      </w:r>
    </w:p>
    <w:p w14:paraId="2E78F133" w14:textId="77777777" w:rsidR="00885045" w:rsidRDefault="00885045">
      <w:pPr>
        <w:pStyle w:val="Heading2"/>
      </w:pPr>
    </w:p>
    <w:p w14:paraId="3FB07D94" w14:textId="75EFBBCE" w:rsidR="00DF5E4E" w:rsidRDefault="00885045">
      <w:pPr>
        <w:pStyle w:val="Heading2"/>
      </w:pPr>
      <w:r>
        <w:t>Agenda</w:t>
      </w:r>
      <w:r>
        <w:tab/>
      </w:r>
      <w:r>
        <w:tab/>
      </w:r>
      <w:r w:rsidR="000C5A26">
        <w:t xml:space="preserve"> </w:t>
      </w:r>
      <w:r>
        <w:tab/>
      </w:r>
      <w:r>
        <w:tab/>
      </w:r>
      <w:r>
        <w:tab/>
      </w:r>
      <w:r w:rsidR="000C5A26">
        <w:t xml:space="preserve">Date: </w:t>
      </w:r>
      <w:r w:rsidR="00587AB2">
        <w:t>February 7, 2023 – 6:00-7</w:t>
      </w:r>
      <w:r w:rsidR="006777C1">
        <w:t>:00</w:t>
      </w:r>
      <w:r w:rsidR="00392E0C">
        <w:t xml:space="preserve"> PM</w:t>
      </w:r>
    </w:p>
    <w:p w14:paraId="12D3F361" w14:textId="77777777" w:rsidR="002570A7" w:rsidRDefault="002570A7">
      <w:pPr>
        <w:pStyle w:val="Heading2"/>
      </w:pPr>
    </w:p>
    <w:p w14:paraId="70CE73D3" w14:textId="0DA78DF7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Meeting call to order</w:t>
      </w:r>
      <w:r w:rsidR="00587AB2">
        <w:rPr>
          <w:rFonts w:ascii="Times New Roman" w:hAnsi="Times New Roman" w:cs="Times New Roman"/>
        </w:rPr>
        <w:t xml:space="preserve"> 6:00</w:t>
      </w:r>
      <w:r w:rsidR="00251E6F" w:rsidRPr="00885045">
        <w:rPr>
          <w:rFonts w:ascii="Times New Roman" w:hAnsi="Times New Roman" w:cs="Times New Roman"/>
        </w:rPr>
        <w:t xml:space="preserve"> pm</w:t>
      </w:r>
    </w:p>
    <w:p w14:paraId="61862EF2" w14:textId="78396C39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Establishment of quorum</w:t>
      </w:r>
      <w:r w:rsidR="006777C1" w:rsidRPr="00885045">
        <w:rPr>
          <w:rFonts w:ascii="Times New Roman" w:hAnsi="Times New Roman" w:cs="Times New Roman"/>
        </w:rPr>
        <w:t xml:space="preserve"> –Yes</w:t>
      </w:r>
    </w:p>
    <w:p w14:paraId="02D51E4C" w14:textId="742EE29B" w:rsidR="006777C1" w:rsidRPr="00885045" w:rsidRDefault="006777C1" w:rsidP="006777C1">
      <w:pPr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  <w:sz w:val="24"/>
          <w:szCs w:val="24"/>
        </w:rPr>
        <w:t>Attendance:</w:t>
      </w:r>
    </w:p>
    <w:p w14:paraId="45B83EC8" w14:textId="0CAADFC0" w:rsidR="006777C1" w:rsidRPr="00885045" w:rsidRDefault="00587AB2" w:rsidP="00677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ndita, Michelle, Harmeet, Navjot, Kyle, Saurab, Joy</w:t>
      </w:r>
      <w:r w:rsidR="006777C1" w:rsidRPr="00885045">
        <w:rPr>
          <w:rFonts w:ascii="Times New Roman" w:hAnsi="Times New Roman" w:cs="Times New Roman"/>
          <w:sz w:val="24"/>
          <w:szCs w:val="24"/>
        </w:rPr>
        <w:t>, Ms. Porcellato</w:t>
      </w:r>
    </w:p>
    <w:p w14:paraId="73C3DF37" w14:textId="0F3251A6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pproval of minutes from the last meeting</w:t>
      </w:r>
      <w:r w:rsidR="00251E6F" w:rsidRPr="00885045">
        <w:rPr>
          <w:rFonts w:ascii="Times New Roman" w:hAnsi="Times New Roman" w:cs="Times New Roman"/>
        </w:rPr>
        <w:t xml:space="preserve"> -</w:t>
      </w:r>
      <w:r w:rsidR="006777C1" w:rsidRPr="00885045">
        <w:rPr>
          <w:rFonts w:ascii="Times New Roman" w:hAnsi="Times New Roman" w:cs="Times New Roman"/>
        </w:rPr>
        <w:t>Yes</w:t>
      </w:r>
    </w:p>
    <w:p w14:paraId="3C573100" w14:textId="74F357C0" w:rsidR="00DF5E4E" w:rsidRPr="00885045" w:rsidRDefault="000C5A26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</w:rPr>
        <w:t>Matter arising from last minutes (if any)</w:t>
      </w:r>
    </w:p>
    <w:p w14:paraId="77FF95C1" w14:textId="77DC6BDB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mendment of agenda (if any)</w:t>
      </w:r>
    </w:p>
    <w:p w14:paraId="5E229662" w14:textId="2249159A" w:rsidR="00251E6F" w:rsidRPr="00885045" w:rsidRDefault="006777C1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85045">
        <w:rPr>
          <w:rFonts w:ascii="Times New Roman" w:hAnsi="Times New Roman" w:cs="Times New Roman"/>
          <w:sz w:val="24"/>
          <w:szCs w:val="24"/>
          <w:lang w:val="en-US"/>
        </w:rPr>
        <w:t>None</w:t>
      </w:r>
    </w:p>
    <w:p w14:paraId="426DF7C3" w14:textId="5026ACF1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Adoption of agenda</w:t>
      </w:r>
    </w:p>
    <w:p w14:paraId="2DF4B852" w14:textId="336A4FB8" w:rsidR="00251E6F" w:rsidRPr="00885045" w:rsidRDefault="000C5A26" w:rsidP="00251E6F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 xml:space="preserve">New business </w:t>
      </w:r>
    </w:p>
    <w:p w14:paraId="0A3B994F" w14:textId="1C9CE44F" w:rsidR="00251E6F" w:rsidRPr="00885045" w:rsidRDefault="00251E6F" w:rsidP="00251E6F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885045">
        <w:rPr>
          <w:rFonts w:ascii="Times New Roman" w:hAnsi="Times New Roman" w:cs="Times New Roman"/>
          <w:bCs/>
          <w:sz w:val="24"/>
          <w:szCs w:val="24"/>
          <w:lang w:val="en-US"/>
        </w:rPr>
        <w:t>Principals Report</w:t>
      </w:r>
      <w:r w:rsidR="005158E2" w:rsidRPr="00885045">
        <w:rPr>
          <w:rFonts w:ascii="Times New Roman" w:hAnsi="Times New Roman" w:cs="Times New Roman"/>
          <w:bCs/>
          <w:sz w:val="24"/>
          <w:szCs w:val="24"/>
          <w:lang w:val="en-US"/>
        </w:rPr>
        <w:t>:</w:t>
      </w:r>
    </w:p>
    <w:p w14:paraId="58C285FF" w14:textId="322F493C" w:rsidR="00025321" w:rsidRDefault="00587AB2" w:rsidP="008A0837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indness month activities have started. There is also 1</w:t>
      </w:r>
      <w:r w:rsidRPr="00587AB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eoples in Residence week happening week of February 21, Black history month, Valentines Day and Pink Shirt Day. </w:t>
      </w:r>
    </w:p>
    <w:p w14:paraId="5B194C3A" w14:textId="1E2773DB" w:rsidR="00587AB2" w:rsidRDefault="00587AB2" w:rsidP="008A0837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rade 6/7 have a presentation on cyber bullying February 8. </w:t>
      </w:r>
    </w:p>
    <w:p w14:paraId="6FAF078F" w14:textId="1DB69E34" w:rsidR="00587AB2" w:rsidRDefault="00587AB2" w:rsidP="00587AB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pell-A-Thon was a great success, money raised will go to classroom funds. </w:t>
      </w:r>
    </w:p>
    <w:p w14:paraId="01DFE126" w14:textId="008BFD9F" w:rsidR="00587AB2" w:rsidRPr="00885045" w:rsidRDefault="00587AB2" w:rsidP="00587AB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ook fair is happening week of February 27. Librarian will be on site on Tuesday February 28 and Friday March 3 with student volunteers helping on those days as well. We are looking for parent volunteers for Wednesday March 1 and/or Thursday March 2 from 2:30-3:15pm. </w:t>
      </w:r>
    </w:p>
    <w:p w14:paraId="1A870123" w14:textId="3E1BC921" w:rsidR="00025321" w:rsidRDefault="005158E2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850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6C65">
        <w:rPr>
          <w:rFonts w:ascii="Times New Roman" w:hAnsi="Times New Roman" w:cs="Times New Roman"/>
          <w:sz w:val="24"/>
          <w:szCs w:val="24"/>
          <w:lang w:val="en-US"/>
        </w:rPr>
        <w:t xml:space="preserve">PAC hoping to have banking sign over happen at the end of the month. </w:t>
      </w:r>
    </w:p>
    <w:p w14:paraId="4AFFC690" w14:textId="45C63158" w:rsidR="00C46C65" w:rsidRPr="00885045" w:rsidRDefault="00C46C65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rst munch a lunch will happen on February 23 with Pizza Hut. Next hot lunch/treat day will be on March 10.</w:t>
      </w:r>
    </w:p>
    <w:p w14:paraId="06C598D8" w14:textId="5F5FDDED" w:rsidR="005158E2" w:rsidRDefault="005158E2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85045">
        <w:rPr>
          <w:rFonts w:ascii="Times New Roman" w:hAnsi="Times New Roman" w:cs="Times New Roman"/>
          <w:sz w:val="24"/>
          <w:szCs w:val="24"/>
          <w:lang w:val="en-US"/>
        </w:rPr>
        <w:t xml:space="preserve">DPAC: </w:t>
      </w:r>
      <w:r w:rsidR="00C46C65">
        <w:rPr>
          <w:rFonts w:ascii="Times New Roman" w:hAnsi="Times New Roman" w:cs="Times New Roman"/>
          <w:sz w:val="24"/>
          <w:szCs w:val="24"/>
          <w:lang w:val="en-US"/>
        </w:rPr>
        <w:t>Michelle is our new DPAC rep. Thank you for volunteering, Michelle!</w:t>
      </w:r>
      <w:r w:rsidRPr="008850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5DF5412" w14:textId="52A154F6" w:rsidR="009E2842" w:rsidRDefault="009E2842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-Treasure: Saurab Chopra appointed Co-Treasure as PAC is having difficulty getting vendor cheques signed. Saurab has previously been in treasure position and will provide guidance to new treasurer.</w:t>
      </w:r>
    </w:p>
    <w:p w14:paraId="75753C35" w14:textId="25135E5C" w:rsidR="00F01B91" w:rsidRPr="00885045" w:rsidRDefault="00C46C65" w:rsidP="00251E6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aming account $9212. Motion brought forward </w:t>
      </w:r>
      <w:r w:rsidR="00F01B91">
        <w:rPr>
          <w:rFonts w:ascii="Times New Roman" w:hAnsi="Times New Roman" w:cs="Times New Roman"/>
          <w:sz w:val="24"/>
          <w:szCs w:val="24"/>
          <w:lang w:val="en-US"/>
        </w:rPr>
        <w:t xml:space="preserve">to put $1500 towards bus rental for </w:t>
      </w:r>
      <w:proofErr w:type="spellStart"/>
      <w:r w:rsidR="00F01B91">
        <w:rPr>
          <w:rFonts w:ascii="Times New Roman" w:hAnsi="Times New Roman" w:cs="Times New Roman"/>
          <w:sz w:val="24"/>
          <w:szCs w:val="24"/>
          <w:lang w:val="en-US"/>
        </w:rPr>
        <w:t>year end</w:t>
      </w:r>
      <w:proofErr w:type="spellEnd"/>
      <w:r w:rsidR="00F01B91">
        <w:rPr>
          <w:rFonts w:ascii="Times New Roman" w:hAnsi="Times New Roman" w:cs="Times New Roman"/>
          <w:sz w:val="24"/>
          <w:szCs w:val="24"/>
          <w:lang w:val="en-US"/>
        </w:rPr>
        <w:t xml:space="preserve"> beach trip. Motion second. All in </w:t>
      </w:r>
      <w:proofErr w:type="spellStart"/>
      <w:r w:rsidR="00F01B91">
        <w:rPr>
          <w:rFonts w:ascii="Times New Roman" w:hAnsi="Times New Roman" w:cs="Times New Roman"/>
          <w:sz w:val="24"/>
          <w:szCs w:val="24"/>
          <w:lang w:val="en-US"/>
        </w:rPr>
        <w:t>favour</w:t>
      </w:r>
      <w:proofErr w:type="spellEnd"/>
      <w:r w:rsidR="00F01B91">
        <w:rPr>
          <w:rFonts w:ascii="Times New Roman" w:hAnsi="Times New Roman" w:cs="Times New Roman"/>
          <w:sz w:val="24"/>
          <w:szCs w:val="24"/>
          <w:lang w:val="en-US"/>
        </w:rPr>
        <w:t xml:space="preserve">. Motion passed. We will look into having a school wide performance or activity in the gym, paid for by gaming funds. </w:t>
      </w:r>
    </w:p>
    <w:p w14:paraId="22A1D5CD" w14:textId="4F4AF285" w:rsidR="00251E6F" w:rsidRPr="00885045" w:rsidRDefault="000C5A26" w:rsidP="005158E2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Open form/Task</w:t>
      </w:r>
    </w:p>
    <w:p w14:paraId="0946C7F7" w14:textId="34DC8208" w:rsidR="005158E2" w:rsidRPr="00885045" w:rsidRDefault="005158E2" w:rsidP="005158E2">
      <w:pPr>
        <w:rPr>
          <w:rFonts w:ascii="Times New Roman" w:hAnsi="Times New Roman" w:cs="Times New Roman"/>
          <w:sz w:val="24"/>
          <w:szCs w:val="24"/>
        </w:rPr>
      </w:pPr>
      <w:r w:rsidRPr="00885045">
        <w:rPr>
          <w:rFonts w:ascii="Times New Roman" w:hAnsi="Times New Roman" w:cs="Times New Roman"/>
          <w:sz w:val="24"/>
          <w:szCs w:val="24"/>
        </w:rPr>
        <w:t>None</w:t>
      </w:r>
    </w:p>
    <w:p w14:paraId="7291D43F" w14:textId="64E33BB2" w:rsidR="00DF5E4E" w:rsidRPr="00885045" w:rsidRDefault="000C5A26">
      <w:pPr>
        <w:pStyle w:val="Heading2"/>
        <w:rPr>
          <w:rFonts w:ascii="Times New Roman" w:hAnsi="Times New Roman" w:cs="Times New Roman"/>
        </w:rPr>
      </w:pPr>
      <w:r w:rsidRPr="00885045">
        <w:rPr>
          <w:rFonts w:ascii="Times New Roman" w:hAnsi="Times New Roman" w:cs="Times New Roman"/>
        </w:rPr>
        <w:t>Meeting Adjourned</w:t>
      </w:r>
      <w:r w:rsidR="00F01B91">
        <w:rPr>
          <w:rFonts w:ascii="Times New Roman" w:hAnsi="Times New Roman" w:cs="Times New Roman"/>
        </w:rPr>
        <w:t xml:space="preserve"> 7:15</w:t>
      </w:r>
      <w:r w:rsidR="00885045">
        <w:rPr>
          <w:rFonts w:ascii="Times New Roman" w:hAnsi="Times New Roman" w:cs="Times New Roman"/>
        </w:rPr>
        <w:t>PM</w:t>
      </w:r>
    </w:p>
    <w:p w14:paraId="5F8874CA" w14:textId="526F1DF5" w:rsidR="00DF5E4E" w:rsidRPr="00885045" w:rsidRDefault="000C5A2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color w:val="000000"/>
          <w:sz w:val="24"/>
          <w:szCs w:val="24"/>
        </w:rPr>
      </w:pPr>
      <w:r w:rsidRPr="00885045">
        <w:rPr>
          <w:rFonts w:ascii="Times New Roman" w:hAnsi="Times New Roman" w:cs="Times New Roman"/>
          <w:color w:val="000000"/>
          <w:sz w:val="24"/>
          <w:szCs w:val="24"/>
        </w:rPr>
        <w:t xml:space="preserve">NEXT MEETING:  </w:t>
      </w:r>
      <w:r w:rsidR="00F01B91">
        <w:rPr>
          <w:rFonts w:ascii="Times New Roman" w:hAnsi="Times New Roman" w:cs="Times New Roman"/>
          <w:color w:val="000000"/>
          <w:sz w:val="24"/>
          <w:szCs w:val="24"/>
        </w:rPr>
        <w:t>April 3, 2023 at 5:30</w:t>
      </w:r>
      <w:r w:rsidR="005158E2" w:rsidRPr="00885045">
        <w:rPr>
          <w:rFonts w:ascii="Times New Roman" w:hAnsi="Times New Roman" w:cs="Times New Roman"/>
          <w:color w:val="000000"/>
          <w:sz w:val="24"/>
          <w:szCs w:val="24"/>
        </w:rPr>
        <w:t>PM</w:t>
      </w:r>
    </w:p>
    <w:sectPr w:rsidR="00DF5E4E" w:rsidRPr="00885045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E75D6"/>
    <w:multiLevelType w:val="hybridMultilevel"/>
    <w:tmpl w:val="5950BB68"/>
    <w:lvl w:ilvl="0" w:tplc="10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6A1918F1"/>
    <w:multiLevelType w:val="multilevel"/>
    <w:tmpl w:val="F676A7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26088967">
    <w:abstractNumId w:val="1"/>
  </w:num>
  <w:num w:numId="2" w16cid:durableId="444348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jQzMzAzNLcwMjcyUdpeDU4uLM/DyQAsNaAM57Z4MsAAAA"/>
  </w:docVars>
  <w:rsids>
    <w:rsidRoot w:val="00DF5E4E"/>
    <w:rsid w:val="00025321"/>
    <w:rsid w:val="000C5A26"/>
    <w:rsid w:val="00251E6F"/>
    <w:rsid w:val="002570A7"/>
    <w:rsid w:val="002A7818"/>
    <w:rsid w:val="002E3745"/>
    <w:rsid w:val="00392E0C"/>
    <w:rsid w:val="0050235E"/>
    <w:rsid w:val="005158E2"/>
    <w:rsid w:val="00587AB2"/>
    <w:rsid w:val="005E4D07"/>
    <w:rsid w:val="006777C1"/>
    <w:rsid w:val="00860598"/>
    <w:rsid w:val="00885045"/>
    <w:rsid w:val="008A0837"/>
    <w:rsid w:val="009E2842"/>
    <w:rsid w:val="00C46C65"/>
    <w:rsid w:val="00D531C5"/>
    <w:rsid w:val="00DD79C6"/>
    <w:rsid w:val="00DF5E4E"/>
    <w:rsid w:val="00E73CDF"/>
    <w:rsid w:val="00F01B91"/>
    <w:rsid w:val="00F4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11A34"/>
  <w15:docId w15:val="{25330750-85CD-480D-881F-7BB94A151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2"/>
        <w:szCs w:val="22"/>
        <w:lang w:val="en-CA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E8B"/>
  </w:style>
  <w:style w:type="paragraph" w:styleId="Heading1">
    <w:name w:val="heading 1"/>
    <w:basedOn w:val="Normal"/>
    <w:next w:val="Normal"/>
    <w:link w:val="Heading1Char"/>
    <w:uiPriority w:val="9"/>
    <w:qFormat/>
    <w:rsid w:val="00535E8B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5E8B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5E8B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5E8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5E8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5E8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5E8B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5E8B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5E8B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5E8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stParagraph">
    <w:name w:val="List Paragraph"/>
    <w:basedOn w:val="Normal"/>
    <w:uiPriority w:val="34"/>
    <w:qFormat/>
    <w:rsid w:val="00AF44E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F4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4E6"/>
  </w:style>
  <w:style w:type="paragraph" w:styleId="Footer">
    <w:name w:val="footer"/>
    <w:basedOn w:val="Normal"/>
    <w:link w:val="FooterChar"/>
    <w:uiPriority w:val="99"/>
    <w:unhideWhenUsed/>
    <w:rsid w:val="00AF4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4E6"/>
  </w:style>
  <w:style w:type="character" w:customStyle="1" w:styleId="Heading2Char">
    <w:name w:val="Heading 2 Char"/>
    <w:basedOn w:val="DefaultParagraphFont"/>
    <w:link w:val="Heading2"/>
    <w:uiPriority w:val="9"/>
    <w:rsid w:val="00535E8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oneA">
    <w:name w:val="None A"/>
    <w:rsid w:val="00A75CE4"/>
  </w:style>
  <w:style w:type="character" w:styleId="Strong">
    <w:name w:val="Strong"/>
    <w:basedOn w:val="DefaultParagraphFont"/>
    <w:uiPriority w:val="22"/>
    <w:qFormat/>
    <w:rsid w:val="00535E8B"/>
    <w:rPr>
      <w:b/>
      <w:bCs/>
      <w:color w:val="auto"/>
    </w:rPr>
  </w:style>
  <w:style w:type="character" w:styleId="Hyperlink">
    <w:name w:val="Hyperlink"/>
    <w:basedOn w:val="DefaultParagraphFont"/>
    <w:uiPriority w:val="99"/>
    <w:unhideWhenUsed/>
    <w:rsid w:val="00A75CE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35E8B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5E8B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5E8B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5E8B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5E8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5E8B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5E8B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5E8B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5E8B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35E8B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240"/>
      <w:jc w:val="center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5E8B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35E8B"/>
    <w:rPr>
      <w:i/>
      <w:iCs/>
      <w:color w:val="auto"/>
    </w:rPr>
  </w:style>
  <w:style w:type="paragraph" w:styleId="NoSpacing">
    <w:name w:val="No Spacing"/>
    <w:uiPriority w:val="1"/>
    <w:qFormat/>
    <w:rsid w:val="00535E8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35E8B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35E8B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5E8B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E8B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35E8B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35E8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35E8B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35E8B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35E8B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5E8B"/>
    <w:pPr>
      <w:outlineLvl w:val="9"/>
    </w:pPr>
  </w:style>
  <w:style w:type="character" w:customStyle="1" w:styleId="pg-1fc1">
    <w:name w:val="pg-1fc1"/>
    <w:basedOn w:val="DefaultParagraphFont"/>
    <w:rsid w:val="003705FE"/>
  </w:style>
  <w:style w:type="character" w:customStyle="1" w:styleId="pg-1ff3">
    <w:name w:val="pg-1ff3"/>
    <w:basedOn w:val="DefaultParagraphFont"/>
    <w:rsid w:val="003705FE"/>
  </w:style>
  <w:style w:type="character" w:customStyle="1" w:styleId="pg-1ff2">
    <w:name w:val="pg-1ff2"/>
    <w:basedOn w:val="DefaultParagraphFont"/>
    <w:rsid w:val="003705FE"/>
  </w:style>
  <w:style w:type="character" w:customStyle="1" w:styleId="a">
    <w:name w:val="_"/>
    <w:basedOn w:val="DefaultParagraphFont"/>
    <w:rsid w:val="003705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3.jpg"/><Relationship Id="rId1" Type="http://schemas.openxmlformats.org/officeDocument/2006/relationships/image" Target="../media/image2.jp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mo5BhIYW//H05epohPIWne3aJw==">AMUW2mUmnxzd7x8C+awi1jbO3rKbnM1EL9pj6u635T+gLM/5Cw6aTt0cP+/DabDhB5sqpgzjnbjn5csKwht3k2h/ZEKwK7gA+D4Gy9xS5Y6D5MnN0Y0tTjZdBx9kfKm1z8W6/p2P5cT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LE Office</dc:creator>
  <cp:lastModifiedBy>Carin Porcellato</cp:lastModifiedBy>
  <cp:revision>2</cp:revision>
  <dcterms:created xsi:type="dcterms:W3CDTF">2023-11-21T21:27:00Z</dcterms:created>
  <dcterms:modified xsi:type="dcterms:W3CDTF">2023-11-21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3T00:00:00Z</vt:filetime>
  </property>
  <property fmtid="{D5CDD505-2E9C-101B-9397-08002B2CF9AE}" pid="3" name="LastSaved">
    <vt:filetime>2016-12-14T00:00:00Z</vt:filetime>
  </property>
</Properties>
</file>